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6F2EF0" w14:textId="21FAAAD8" w:rsidR="007F18E5" w:rsidRDefault="000718BC">
      <w:pPr>
        <w:pStyle w:val="Title"/>
      </w:pPr>
      <w:r>
        <w:t xml:space="preserve">Feedback for Project Number </w:t>
      </w:r>
      <w:r w:rsidR="00597768">
        <w:t>07</w:t>
      </w:r>
    </w:p>
    <w:p w14:paraId="3A68951D" w14:textId="5574C7C7" w:rsidR="007F18E5" w:rsidRDefault="00597768">
      <w:pPr>
        <w:pStyle w:val="Heading2"/>
      </w:pPr>
      <w:bookmarkStart w:id="0" w:name="instructions"/>
      <w:bookmarkEnd w:id="0"/>
      <w:r>
        <w:t xml:space="preserve">Title: </w:t>
      </w:r>
      <w:r w:rsidRPr="00597768">
        <w:t>View of Trend of HPI (House Purchasing Index) by State</w:t>
      </w:r>
      <w:r w:rsidRPr="00597768">
        <w:t xml:space="preserve">/ Author: Duma, </w:t>
      </w:r>
      <w:proofErr w:type="spellStart"/>
      <w:r w:rsidRPr="00597768">
        <w:t>Hygen</w:t>
      </w:r>
      <w:proofErr w:type="spellEnd"/>
      <w:r w:rsidRPr="00597768">
        <w:t xml:space="preserve"> </w:t>
      </w:r>
    </w:p>
    <w:p w14:paraId="4BC8D5FC" w14:textId="3C42C80F" w:rsidR="007F18E5" w:rsidRPr="00597768" w:rsidRDefault="000718BC">
      <w:pPr>
        <w:pStyle w:val="FirstParagraph"/>
        <w:rPr>
          <w:i/>
          <w:iCs/>
        </w:rPr>
      </w:pPr>
      <w:r>
        <w:rPr>
          <w:b/>
        </w:rPr>
        <w:t>What did you first notice about this project?</w:t>
      </w:r>
      <w:r w:rsidR="00597768">
        <w:rPr>
          <w:b/>
        </w:rPr>
        <w:t xml:space="preserve"> </w:t>
      </w:r>
      <w:r w:rsidR="00597768">
        <w:rPr>
          <w:b/>
          <w:i/>
          <w:iCs/>
        </w:rPr>
        <w:t xml:space="preserve">Using the Shiny app, the graphs were visually appealing and </w:t>
      </w:r>
      <w:r w:rsidR="00AB1B32">
        <w:rPr>
          <w:b/>
          <w:i/>
          <w:iCs/>
        </w:rPr>
        <w:t xml:space="preserve">easy to use. However there is no descriptive information to explain in more detail what it is that the graphics are displaying/ summarizing. There was also no such information in the </w:t>
      </w:r>
      <w:proofErr w:type="spellStart"/>
      <w:r w:rsidR="00AB1B32">
        <w:rPr>
          <w:b/>
          <w:i/>
          <w:iCs/>
        </w:rPr>
        <w:t>github</w:t>
      </w:r>
      <w:proofErr w:type="spellEnd"/>
      <w:r w:rsidR="00AB1B32">
        <w:rPr>
          <w:b/>
          <w:i/>
          <w:iCs/>
        </w:rPr>
        <w:t xml:space="preserve">. </w:t>
      </w:r>
    </w:p>
    <w:p w14:paraId="72C61443" w14:textId="0B66244C" w:rsidR="007F18E5" w:rsidRPr="00AB1B32" w:rsidRDefault="000718BC">
      <w:pPr>
        <w:pStyle w:val="BodyText"/>
        <w:rPr>
          <w:i/>
          <w:iCs/>
        </w:rPr>
      </w:pPr>
      <w:r>
        <w:rPr>
          <w:b/>
        </w:rPr>
        <w:t>What was this project’s main story?</w:t>
      </w:r>
      <w:r w:rsidR="00AB1B32">
        <w:rPr>
          <w:b/>
        </w:rPr>
        <w:t xml:space="preserve"> </w:t>
      </w:r>
      <w:r w:rsidR="00AB1B32">
        <w:rPr>
          <w:b/>
          <w:i/>
          <w:iCs/>
        </w:rPr>
        <w:t xml:space="preserve">This project is displaying the house purchasing index by state. But this main story was only gathered by reading the title on the Shiny app. </w:t>
      </w:r>
    </w:p>
    <w:p w14:paraId="340447E0" w14:textId="13412C30" w:rsidR="007F18E5" w:rsidRPr="00AB1B32" w:rsidRDefault="000718BC">
      <w:pPr>
        <w:pStyle w:val="BodyText"/>
        <w:rPr>
          <w:i/>
          <w:iCs/>
        </w:rPr>
      </w:pPr>
      <w:r>
        <w:rPr>
          <w:b/>
        </w:rPr>
        <w:t>What were some areas of improvement?</w:t>
      </w:r>
      <w:r w:rsidR="00AB1B32">
        <w:rPr>
          <w:b/>
        </w:rPr>
        <w:t xml:space="preserve"> </w:t>
      </w:r>
      <w:r w:rsidR="00AB1B32">
        <w:rPr>
          <w:b/>
          <w:i/>
          <w:iCs/>
        </w:rPr>
        <w:t xml:space="preserve">As mentioned above, the Shiny app is simply a visualization of the data. </w:t>
      </w:r>
      <w:r w:rsidR="002E74CF">
        <w:rPr>
          <w:b/>
          <w:i/>
          <w:iCs/>
        </w:rPr>
        <w:t xml:space="preserve">It would be helpful to provide an executive summary on the purpose of the data and what it is that is being examined. Also, a brief set of instructions on how to use/ filter the data. </w:t>
      </w:r>
    </w:p>
    <w:p w14:paraId="234627D4" w14:textId="5328B38A" w:rsidR="007F18E5" w:rsidRPr="002E74CF" w:rsidRDefault="000718BC">
      <w:pPr>
        <w:pStyle w:val="BodyText"/>
        <w:rPr>
          <w:i/>
          <w:iCs/>
        </w:rPr>
      </w:pPr>
      <w:r>
        <w:rPr>
          <w:b/>
        </w:rPr>
        <w:t>What elements would you add to this project?</w:t>
      </w:r>
      <w:r w:rsidR="002E74CF">
        <w:rPr>
          <w:b/>
        </w:rPr>
        <w:t xml:space="preserve"> </w:t>
      </w:r>
      <w:r w:rsidR="002E74CF">
        <w:rPr>
          <w:b/>
          <w:i/>
          <w:iCs/>
        </w:rPr>
        <w:t>Executive summary, set of instructions</w:t>
      </w:r>
    </w:p>
    <w:p w14:paraId="5572C67B" w14:textId="4B097227" w:rsidR="007F18E5" w:rsidRPr="002E74CF" w:rsidRDefault="000718BC">
      <w:pPr>
        <w:pStyle w:val="BodyText"/>
        <w:rPr>
          <w:i/>
          <w:iCs/>
        </w:rPr>
      </w:pPr>
      <w:r>
        <w:rPr>
          <w:b/>
        </w:rPr>
        <w:t>What were some successful elements of this project?</w:t>
      </w:r>
      <w:r w:rsidR="002E74CF">
        <w:rPr>
          <w:b/>
        </w:rPr>
        <w:t xml:space="preserve"> </w:t>
      </w:r>
      <w:r w:rsidR="002E74CF">
        <w:rPr>
          <w:b/>
          <w:i/>
          <w:iCs/>
        </w:rPr>
        <w:t xml:space="preserve">Interesting data and visuals. </w:t>
      </w:r>
    </w:p>
    <w:p w14:paraId="2F354E0D" w14:textId="446D2AFE" w:rsidR="007F18E5" w:rsidRDefault="000718BC">
      <w:pPr>
        <w:pStyle w:val="BodyText"/>
      </w:pPr>
      <w:r>
        <w:rPr>
          <w:b/>
        </w:rPr>
        <w:t>Any other thoughts you would like to convey to your peer?</w:t>
      </w:r>
      <w:r w:rsidR="002E74CF">
        <w:rPr>
          <w:b/>
        </w:rPr>
        <w:t xml:space="preserve"> </w:t>
      </w:r>
    </w:p>
    <w:sectPr w:rsidR="007F18E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B2449E" w14:textId="77777777" w:rsidR="002F4E7B" w:rsidRDefault="002F4E7B">
      <w:pPr>
        <w:spacing w:after="0"/>
      </w:pPr>
      <w:r>
        <w:separator/>
      </w:r>
    </w:p>
  </w:endnote>
  <w:endnote w:type="continuationSeparator" w:id="0">
    <w:p w14:paraId="1B525840" w14:textId="77777777" w:rsidR="002F4E7B" w:rsidRDefault="002F4E7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C73045" w14:textId="77777777" w:rsidR="002F4E7B" w:rsidRDefault="002F4E7B">
      <w:r>
        <w:separator/>
      </w:r>
    </w:p>
  </w:footnote>
  <w:footnote w:type="continuationSeparator" w:id="0">
    <w:p w14:paraId="799A5A9F" w14:textId="77777777" w:rsidR="002F4E7B" w:rsidRDefault="002F4E7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17F69BA"/>
    <w:multiLevelType w:val="multilevel"/>
    <w:tmpl w:val="14764ED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6491DC2E"/>
    <w:multiLevelType w:val="multilevel"/>
    <w:tmpl w:val="E804852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40B72"/>
    <w:rsid w:val="000718BC"/>
    <w:rsid w:val="002E74CF"/>
    <w:rsid w:val="002F4E7B"/>
    <w:rsid w:val="004E29B3"/>
    <w:rsid w:val="00590D07"/>
    <w:rsid w:val="00597768"/>
    <w:rsid w:val="00784D58"/>
    <w:rsid w:val="007F18E5"/>
    <w:rsid w:val="008D6863"/>
    <w:rsid w:val="00AB1B32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05EE3C"/>
  <w15:docId w15:val="{20D1EE1D-F2D0-4856-B66B-2FCACBD88A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165</Words>
  <Characters>94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eedback for Project Number xx</vt:lpstr>
    </vt:vector>
  </TitlesOfParts>
  <Company/>
  <LinksUpToDate>false</LinksUpToDate>
  <CharactersWithSpaces>1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eedback for Project Number xx</dc:title>
  <dc:creator>Christiana Antwi-Obimpeh</dc:creator>
  <cp:lastModifiedBy>Christiana Antwi-Obimpeh</cp:lastModifiedBy>
  <cp:revision>3</cp:revision>
  <dcterms:created xsi:type="dcterms:W3CDTF">2021-05-12T00:14:00Z</dcterms:created>
  <dcterms:modified xsi:type="dcterms:W3CDTF">2021-05-12T00:40:00Z</dcterms:modified>
</cp:coreProperties>
</file>